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B25F67" w:rsidP="00E31BD0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4384" behindDoc="0" locked="0" layoutInCell="1" allowOverlap="1" wp14:anchorId="73809C57" wp14:editId="27FAA1BB">
            <wp:simplePos x="0" y="0"/>
            <wp:positionH relativeFrom="column">
              <wp:posOffset>5244465</wp:posOffset>
            </wp:positionH>
            <wp:positionV relativeFrom="paragraph">
              <wp:posOffset>-677613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E9C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B1A3413" wp14:editId="774C9730">
                <wp:simplePos x="0" y="0"/>
                <wp:positionH relativeFrom="page">
                  <wp:posOffset>-144780</wp:posOffset>
                </wp:positionH>
                <wp:positionV relativeFrom="paragraph">
                  <wp:posOffset>-88392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Pr="00DE6E9C" w:rsidRDefault="00AB511A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ewer Backup Follow</w:t>
                              </w:r>
                              <w:r w:rsidR="00C81664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Up Investig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1A3413" id="Group 10" o:spid="_x0000_s1026" style="position:absolute;margin-left:-11.4pt;margin-top:-69.6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Pr="00DE6E9C" w:rsidRDefault="00AB511A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ewer Backup Follow</w:t>
                        </w:r>
                        <w:r w:rsidR="00C81664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Up Investigati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:rsidR="000E2C53" w:rsidRPr="003E74C6" w:rsidRDefault="000E2C53" w:rsidP="003E74C6">
      <w:pPr>
        <w:spacing w:after="0"/>
        <w:rPr>
          <w:sz w:val="20"/>
          <w:szCs w:val="20"/>
        </w:rPr>
      </w:pPr>
      <w:r w:rsidRPr="003E74C6">
        <w:rPr>
          <w:i/>
          <w:sz w:val="20"/>
          <w:szCs w:val="20"/>
        </w:rPr>
        <w:t>Following an overflow incident, a full investigation may indicate additional follow</w:t>
      </w:r>
      <w:r w:rsidR="003E74C6" w:rsidRPr="003E74C6">
        <w:rPr>
          <w:i/>
          <w:sz w:val="20"/>
          <w:szCs w:val="20"/>
        </w:rPr>
        <w:t xml:space="preserve"> </w:t>
      </w:r>
      <w:r w:rsidRPr="003E74C6">
        <w:rPr>
          <w:i/>
          <w:sz w:val="20"/>
          <w:szCs w:val="20"/>
        </w:rPr>
        <w:t>up actions to be taken, suggest procedural changes that could improve future responses, and will provide full information to claims adjusters.</w:t>
      </w:r>
      <w:r w:rsidRPr="003E74C6">
        <w:rPr>
          <w:sz w:val="20"/>
          <w:szCs w:val="20"/>
        </w:rPr>
        <w:t xml:space="preserve"> </w:t>
      </w:r>
    </w:p>
    <w:p w:rsidR="003E74C6" w:rsidRDefault="003E74C6" w:rsidP="003E74C6">
      <w:pPr>
        <w:spacing w:after="0"/>
        <w:rPr>
          <w:sz w:val="18"/>
        </w:rPr>
      </w:pPr>
    </w:p>
    <w:p w:rsidR="003E74C6" w:rsidRDefault="003E74C6" w:rsidP="003E74C6">
      <w:pPr>
        <w:spacing w:after="0"/>
        <w:rPr>
          <w:sz w:val="18"/>
        </w:rPr>
      </w:pPr>
    </w:p>
    <w:p w:rsidR="00B25F67" w:rsidRDefault="003E74C6" w:rsidP="00930F4F">
      <w:pPr>
        <w:spacing w:after="0" w:line="360" w:lineRule="auto"/>
        <w:ind w:hanging="446"/>
        <w:rPr>
          <w:sz w:val="20"/>
          <w:szCs w:val="20"/>
        </w:rPr>
      </w:pPr>
      <w:r w:rsidRPr="003E74C6">
        <w:rPr>
          <w:sz w:val="20"/>
          <w:szCs w:val="20"/>
        </w:rPr>
        <w:t>Loca</w:t>
      </w:r>
      <w:r>
        <w:rPr>
          <w:sz w:val="20"/>
          <w:szCs w:val="20"/>
        </w:rPr>
        <w:t>tion/Address of Overflow: _______________________________________________________________</w:t>
      </w:r>
    </w:p>
    <w:p w:rsidR="003E74C6" w:rsidRDefault="003E74C6" w:rsidP="00930F4F">
      <w:pPr>
        <w:spacing w:after="0" w:line="360" w:lineRule="auto"/>
        <w:ind w:hanging="446"/>
        <w:rPr>
          <w:sz w:val="20"/>
          <w:szCs w:val="20"/>
        </w:rPr>
      </w:pPr>
      <w:r>
        <w:rPr>
          <w:sz w:val="20"/>
          <w:szCs w:val="20"/>
        </w:rPr>
        <w:t xml:space="preserve">Onsite Response </w:t>
      </w:r>
      <w:r w:rsidR="0000647A">
        <w:rPr>
          <w:sz w:val="20"/>
          <w:szCs w:val="20"/>
        </w:rPr>
        <w:t>Personnel: _</w:t>
      </w:r>
      <w:r>
        <w:rPr>
          <w:sz w:val="20"/>
          <w:szCs w:val="20"/>
        </w:rPr>
        <w:t xml:space="preserve">______________________________________Date of </w:t>
      </w:r>
      <w:r w:rsidR="0000647A">
        <w:rPr>
          <w:sz w:val="20"/>
          <w:szCs w:val="20"/>
        </w:rPr>
        <w:t>Response: _</w:t>
      </w:r>
      <w:r>
        <w:rPr>
          <w:sz w:val="20"/>
          <w:szCs w:val="20"/>
        </w:rPr>
        <w:t>_________</w:t>
      </w:r>
    </w:p>
    <w:p w:rsidR="003E74C6" w:rsidRPr="003E74C6" w:rsidRDefault="003E74C6" w:rsidP="00930F4F">
      <w:pPr>
        <w:spacing w:after="0" w:line="360" w:lineRule="auto"/>
        <w:ind w:hanging="446"/>
        <w:rPr>
          <w:sz w:val="20"/>
          <w:szCs w:val="20"/>
        </w:rPr>
      </w:pPr>
      <w:r>
        <w:rPr>
          <w:sz w:val="20"/>
          <w:szCs w:val="20"/>
        </w:rPr>
        <w:t>Property Owner’s Name: _______________________</w:t>
      </w:r>
      <w:r w:rsidR="00930F4F">
        <w:rPr>
          <w:sz w:val="20"/>
          <w:szCs w:val="20"/>
        </w:rPr>
        <w:t>___</w:t>
      </w:r>
      <w:r>
        <w:rPr>
          <w:sz w:val="20"/>
          <w:szCs w:val="20"/>
        </w:rPr>
        <w:t>_______________Phone: ____________________</w:t>
      </w:r>
    </w:p>
    <w:p w:rsidR="003E74C6" w:rsidRDefault="003E74C6" w:rsidP="003E74C6">
      <w:pPr>
        <w:spacing w:after="0" w:line="240" w:lineRule="auto"/>
        <w:jc w:val="center"/>
        <w:rPr>
          <w:sz w:val="22"/>
          <w:szCs w:val="22"/>
        </w:rPr>
      </w:pPr>
    </w:p>
    <w:p w:rsidR="000E2C53" w:rsidRPr="00930F4F" w:rsidRDefault="000E2C53" w:rsidP="000E2C53">
      <w:pPr>
        <w:spacing w:before="120" w:after="0"/>
        <w:jc w:val="center"/>
        <w:rPr>
          <w:b/>
          <w:sz w:val="22"/>
          <w:szCs w:val="22"/>
        </w:rPr>
      </w:pPr>
      <w:r w:rsidRPr="00930F4F">
        <w:rPr>
          <w:b/>
          <w:sz w:val="22"/>
          <w:szCs w:val="22"/>
        </w:rPr>
        <w:t xml:space="preserve">FINDINGS </w:t>
      </w:r>
      <w:r w:rsidRPr="00930F4F">
        <w:rPr>
          <w:b/>
          <w:i/>
          <w:sz w:val="22"/>
          <w:szCs w:val="22"/>
        </w:rPr>
        <w:t>(Answer all questions that can be determined):</w:t>
      </w:r>
    </w:p>
    <w:tbl>
      <w:tblPr>
        <w:tblW w:w="107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92"/>
        <w:gridCol w:w="6236"/>
      </w:tblGrid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Date the District was first notified of the problem?  How notified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930F4F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action was taken when notified and when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was the apparent extent of damage to property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was the apparent cause of the backup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methods of investigation were used (visual, videos, etc.)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is the estimated age of the sewer main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Type of construction of the sewer main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hat is the record of frequency of inspection/cleaning at the site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930F4F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Last date of inspection/cleaning prior to the incident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Method of cleaning/inspection on that last date (flushed, jetted, rodded, etc.)</w:t>
            </w:r>
            <w:r w:rsidR="00930F4F">
              <w:rPr>
                <w:sz w:val="20"/>
                <w:szCs w:val="20"/>
              </w:rPr>
              <w:t>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Was this problem found to be in the main or the lateral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Have there been prior problems with blockage in the main?  When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0E2C53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Are there major industries, schools, restaurants on this main?  How close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930F4F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 xml:space="preserve">Was the </w:t>
            </w:r>
            <w:r w:rsidR="00930F4F">
              <w:rPr>
                <w:sz w:val="20"/>
                <w:szCs w:val="20"/>
              </w:rPr>
              <w:t>d</w:t>
            </w:r>
            <w:r w:rsidRPr="00AB511A">
              <w:rPr>
                <w:sz w:val="20"/>
                <w:szCs w:val="20"/>
              </w:rPr>
              <w:t>istrict doing any work in the area prior to the backup?  If so, what was being done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  <w:tr w:rsidR="000E2C53" w:rsidRPr="00AB511A" w:rsidTr="00AB511A">
        <w:trPr>
          <w:jc w:val="center"/>
        </w:trPr>
        <w:tc>
          <w:tcPr>
            <w:tcW w:w="4492" w:type="dxa"/>
          </w:tcPr>
          <w:p w:rsidR="000E2C53" w:rsidRPr="00AB511A" w:rsidRDefault="000E2C53" w:rsidP="00930F4F">
            <w:pPr>
              <w:spacing w:before="60" w:after="0"/>
              <w:rPr>
                <w:sz w:val="20"/>
                <w:szCs w:val="20"/>
              </w:rPr>
            </w:pPr>
            <w:r w:rsidRPr="00AB511A">
              <w:rPr>
                <w:sz w:val="20"/>
                <w:szCs w:val="20"/>
              </w:rPr>
              <w:t>Any other non-district construction going on in the area</w:t>
            </w:r>
            <w:r w:rsidR="00930F4F">
              <w:rPr>
                <w:sz w:val="20"/>
                <w:szCs w:val="20"/>
              </w:rPr>
              <w:t>?</w:t>
            </w:r>
            <w:r w:rsidRPr="00AB511A">
              <w:rPr>
                <w:sz w:val="20"/>
                <w:szCs w:val="20"/>
              </w:rPr>
              <w:t xml:space="preserve">  If so, what was being done?</w:t>
            </w:r>
          </w:p>
        </w:tc>
        <w:tc>
          <w:tcPr>
            <w:tcW w:w="6236" w:type="dxa"/>
          </w:tcPr>
          <w:p w:rsidR="000E2C53" w:rsidRPr="00AB511A" w:rsidRDefault="000E2C53" w:rsidP="000E2C53">
            <w:pPr>
              <w:spacing w:before="60" w:after="0"/>
              <w:jc w:val="center"/>
              <w:rPr>
                <w:sz w:val="20"/>
                <w:szCs w:val="20"/>
              </w:rPr>
            </w:pPr>
          </w:p>
        </w:tc>
      </w:tr>
    </w:tbl>
    <w:p w:rsidR="003E74C6" w:rsidRDefault="003E74C6" w:rsidP="000E2C53">
      <w:pPr>
        <w:spacing w:before="60" w:after="0"/>
        <w:rPr>
          <w:i/>
          <w:sz w:val="18"/>
        </w:rPr>
      </w:pPr>
    </w:p>
    <w:p w:rsidR="000E2C53" w:rsidRPr="00AB511A" w:rsidRDefault="003E74C6" w:rsidP="00930F4F">
      <w:pPr>
        <w:spacing w:after="0"/>
        <w:ind w:left="-450"/>
        <w:rPr>
          <w:i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97F563D" wp14:editId="351C3242">
                <wp:simplePos x="0" y="0"/>
                <wp:positionH relativeFrom="margin">
                  <wp:posOffset>-19050</wp:posOffset>
                </wp:positionH>
                <wp:positionV relativeFrom="paragraph">
                  <wp:posOffset>713740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7F563D" id="Text Box 2" o:spid="_x0000_s1029" type="#_x0000_t202" style="position:absolute;left:0;text-align:left;margin-left:-1.5pt;margin-top:56.2pt;width:470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2VTIwIAACU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" stroked="f">
                <v:textbox style="mso-fit-shape-to-text:t">
                  <w:txbxContent>
                    <w:p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E2C53" w:rsidRPr="00AB511A">
        <w:rPr>
          <w:i/>
          <w:sz w:val="20"/>
          <w:szCs w:val="20"/>
        </w:rPr>
        <w:t>The Backup Investigation Report must be completed and returned to ____________________________ within ______ hours of the onsite assessment and action, and forwarded to the insurance carrier within_______ hours of the investigation.</w:t>
      </w:r>
    </w:p>
    <w:sectPr w:rsidR="000E2C53" w:rsidRPr="00AB511A" w:rsidSect="00914CBB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872" w:rsidRDefault="00371872" w:rsidP="00B94281">
      <w:pPr>
        <w:spacing w:after="0" w:line="240" w:lineRule="auto"/>
      </w:pPr>
      <w:r>
        <w:separator/>
      </w:r>
    </w:p>
  </w:endnote>
  <w:endnote w:type="continuationSeparator" w:id="0">
    <w:p w:rsidR="00371872" w:rsidRDefault="00371872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10C229BC-B09A-483B-B946-6D178DB5B9F1}"/>
    <w:embedBold r:id="rId2" w:fontKey="{D9DC756B-394A-4C66-8BA7-746C114E4E1D}"/>
    <w:embedItalic r:id="rId3" w:fontKey="{80EF248B-722E-465E-9778-A9DFF3957977}"/>
    <w:embedBoldItalic r:id="rId4" w:fontKey="{8BD5E0FB-9B85-41E0-B476-7162BE70D57F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28822ABD-BF39-49BD-A45F-C3AA5B61ABF9}"/>
    <w:embedBold r:id="rId6" w:fontKey="{AF99A432-3BEA-4D00-BBA4-8DCEAAD1FAE5}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  <w:embedRegular r:id="rId7" w:fontKey="{AD58F5F1-ACFE-4530-8F13-EDD3D531ADBC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B4980D7E-EDFA-47B6-916D-D9BA0DC528E0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7FA7" w:rsidRPr="00C77FA7" w:rsidRDefault="00C77FA7">
    <w:pPr>
      <w:pStyle w:val="Footer"/>
      <w:rPr>
        <w:sz w:val="18"/>
        <w:szCs w:val="18"/>
      </w:rPr>
    </w:pPr>
    <w:r>
      <w:ptab w:relativeTo="margin" w:alignment="right" w:leader="none"/>
    </w:r>
    <w:r w:rsidRPr="00C77FA7">
      <w:rPr>
        <w:sz w:val="18"/>
        <w:szCs w:val="18"/>
      </w:rPr>
      <w:t>Sewer Backup Follow Up Investigation</w:t>
    </w:r>
  </w:p>
  <w:p w:rsidR="00C77FA7" w:rsidRPr="00C77FA7" w:rsidRDefault="00C77FA7">
    <w:pPr>
      <w:pStyle w:val="Footer"/>
      <w:rPr>
        <w:sz w:val="18"/>
        <w:szCs w:val="18"/>
      </w:rPr>
    </w:pPr>
    <w:r w:rsidRPr="00C77FA7">
      <w:rPr>
        <w:sz w:val="18"/>
        <w:szCs w:val="18"/>
      </w:rPr>
      <w:ptab w:relativeTo="margin" w:alignment="right" w:leader="none"/>
    </w:r>
    <w:r w:rsidRPr="00C77FA7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872" w:rsidRDefault="00371872" w:rsidP="00B94281">
      <w:pPr>
        <w:spacing w:after="0" w:line="240" w:lineRule="auto"/>
      </w:pPr>
      <w:r>
        <w:separator/>
      </w:r>
    </w:p>
  </w:footnote>
  <w:footnote w:type="continuationSeparator" w:id="0">
    <w:p w:rsidR="00371872" w:rsidRDefault="00371872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7C767C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Report</w:t>
    </w:r>
    <w:r w:rsidR="00743F69">
      <w:rPr>
        <w:rFonts w:ascii="AvantGarde Bold" w:hAnsi="AvantGarde Bold"/>
        <w:color w:val="005487"/>
        <w:sz w:val="28"/>
        <w:szCs w:val="28"/>
      </w:rPr>
      <w:t xml:space="preserve"> Name 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Q2MTQwMzI1NjRS0lEKTi0uzszPAykwqgUADqOTSSwAAAA="/>
  </w:docVars>
  <w:rsids>
    <w:rsidRoot w:val="00B90FC2"/>
    <w:rsid w:val="0000647A"/>
    <w:rsid w:val="00024955"/>
    <w:rsid w:val="00043018"/>
    <w:rsid w:val="000574E3"/>
    <w:rsid w:val="00094351"/>
    <w:rsid w:val="000E2C53"/>
    <w:rsid w:val="000F11F3"/>
    <w:rsid w:val="00110B58"/>
    <w:rsid w:val="00111520"/>
    <w:rsid w:val="0012289B"/>
    <w:rsid w:val="00132103"/>
    <w:rsid w:val="00160F47"/>
    <w:rsid w:val="001730D1"/>
    <w:rsid w:val="00174198"/>
    <w:rsid w:val="00195C30"/>
    <w:rsid w:val="002000D0"/>
    <w:rsid w:val="00213C11"/>
    <w:rsid w:val="0026738E"/>
    <w:rsid w:val="002A6265"/>
    <w:rsid w:val="002B3172"/>
    <w:rsid w:val="002D027C"/>
    <w:rsid w:val="00371872"/>
    <w:rsid w:val="00380B78"/>
    <w:rsid w:val="003A66A1"/>
    <w:rsid w:val="003C7751"/>
    <w:rsid w:val="003E0C9B"/>
    <w:rsid w:val="003E5A11"/>
    <w:rsid w:val="003E74C6"/>
    <w:rsid w:val="00402E66"/>
    <w:rsid w:val="004155D7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743F69"/>
    <w:rsid w:val="007C547A"/>
    <w:rsid w:val="007C767C"/>
    <w:rsid w:val="007E4E12"/>
    <w:rsid w:val="007F2DE0"/>
    <w:rsid w:val="00827166"/>
    <w:rsid w:val="00830930"/>
    <w:rsid w:val="00862BB3"/>
    <w:rsid w:val="00873C40"/>
    <w:rsid w:val="008B6941"/>
    <w:rsid w:val="00914CBB"/>
    <w:rsid w:val="00930F4F"/>
    <w:rsid w:val="00964C5E"/>
    <w:rsid w:val="00981B53"/>
    <w:rsid w:val="0098547C"/>
    <w:rsid w:val="009B1C2D"/>
    <w:rsid w:val="009B619F"/>
    <w:rsid w:val="00A00250"/>
    <w:rsid w:val="00A24110"/>
    <w:rsid w:val="00A7751E"/>
    <w:rsid w:val="00AB511A"/>
    <w:rsid w:val="00AF13FE"/>
    <w:rsid w:val="00B0259D"/>
    <w:rsid w:val="00B0599C"/>
    <w:rsid w:val="00B05D2A"/>
    <w:rsid w:val="00B17148"/>
    <w:rsid w:val="00B25F67"/>
    <w:rsid w:val="00B263E2"/>
    <w:rsid w:val="00B428DA"/>
    <w:rsid w:val="00B6532F"/>
    <w:rsid w:val="00B90FC2"/>
    <w:rsid w:val="00B94281"/>
    <w:rsid w:val="00C227F0"/>
    <w:rsid w:val="00C76F4D"/>
    <w:rsid w:val="00C77FA7"/>
    <w:rsid w:val="00C81664"/>
    <w:rsid w:val="00CC6B52"/>
    <w:rsid w:val="00CD775B"/>
    <w:rsid w:val="00CE678F"/>
    <w:rsid w:val="00CF5E25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C01DB-ED55-456F-9296-68920703E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82</Words>
  <Characters>1498</Characters>
  <Application>Microsoft Office Word</Application>
  <DocSecurity>0</DocSecurity>
  <Lines>3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2</cp:revision>
  <cp:lastPrinted>2020-04-29T15:59:00Z</cp:lastPrinted>
  <dcterms:created xsi:type="dcterms:W3CDTF">2020-05-08T21:09:00Z</dcterms:created>
  <dcterms:modified xsi:type="dcterms:W3CDTF">2020-11-09T21:56:00Z</dcterms:modified>
</cp:coreProperties>
</file>